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246E39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77D77364" w:rsidR="007503D9" w:rsidRPr="00554DF7" w:rsidRDefault="007503D9" w:rsidP="007503D9">
      <w:pPr>
        <w:spacing w:before="120" w:after="120" w:line="288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554DF7">
        <w:rPr>
          <w:rFonts w:ascii="Calibri Light" w:hAnsi="Calibri Light" w:cs="Calibri Light"/>
          <w:b/>
          <w:sz w:val="28"/>
          <w:szCs w:val="28"/>
        </w:rPr>
        <w:t xml:space="preserve">JUDGMENT FOR </w:t>
      </w:r>
      <w:r w:rsidR="00981E43" w:rsidRPr="00554DF7">
        <w:rPr>
          <w:rFonts w:ascii="Calibri Light" w:hAnsi="Calibri Light" w:cs="Calibri Light"/>
          <w:b/>
          <w:sz w:val="28"/>
          <w:szCs w:val="28"/>
        </w:rPr>
        <w:t xml:space="preserve">DEFENDANT </w:t>
      </w:r>
      <w:r w:rsidRPr="00554DF7">
        <w:rPr>
          <w:rFonts w:ascii="Calibri Light" w:hAnsi="Calibri Light" w:cs="Calibri Light"/>
          <w:b/>
          <w:sz w:val="28"/>
          <w:szCs w:val="28"/>
        </w:rPr>
        <w:t>(BENCH TRIAL)</w:t>
      </w:r>
      <w:r w:rsidR="00C90495" w:rsidRPr="00554DF7">
        <w:rPr>
          <w:rFonts w:ascii="Calibri Light" w:hAnsi="Calibri Light" w:cs="Calibri Light"/>
          <w:b/>
          <w:sz w:val="28"/>
          <w:szCs w:val="28"/>
        </w:rPr>
        <w:t xml:space="preserve"> – DEED RESTRICTION</w:t>
      </w:r>
    </w:p>
    <w:p w14:paraId="29630AC0" w14:textId="3D1EDB17" w:rsidR="007503D9" w:rsidRPr="007503D9" w:rsidRDefault="007503D9" w:rsidP="008121D7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C90495">
        <w:rPr>
          <w:rFonts w:eastAsia="Times New Roman" w:cstheme="minorHAnsi"/>
          <w:sz w:val="24"/>
          <w:szCs w:val="24"/>
        </w:rPr>
        <w:t xml:space="preserve">_______________________, </w:t>
      </w:r>
      <w:r w:rsidR="00C90495" w:rsidRPr="00801DBD">
        <w:rPr>
          <w:rFonts w:eastAsia="Times New Roman" w:cstheme="minorHAnsi"/>
          <w:sz w:val="24"/>
          <w:szCs w:val="24"/>
        </w:rPr>
        <w:t>20</w:t>
      </w:r>
      <w:r w:rsidR="00C90495">
        <w:rPr>
          <w:rFonts w:eastAsia="Times New Roman" w:cstheme="minorHAnsi"/>
          <w:sz w:val="24"/>
          <w:szCs w:val="24"/>
        </w:rPr>
        <w:t>__</w:t>
      </w:r>
      <w:r w:rsidR="008121D7">
        <w:rPr>
          <w:rFonts w:eastAsia="Times New Roman" w:cstheme="minorHAnsi"/>
          <w:sz w:val="24"/>
          <w:szCs w:val="24"/>
        </w:rPr>
        <w:t>_</w:t>
      </w:r>
      <w:r w:rsidR="00C90495">
        <w:rPr>
          <w:rFonts w:eastAsia="Times New Roman" w:cstheme="minorHAnsi"/>
          <w:sz w:val="24"/>
          <w:szCs w:val="24"/>
        </w:rPr>
        <w:t xml:space="preserve">_, </w:t>
      </w:r>
      <w:r w:rsidRPr="007503D9">
        <w:rPr>
          <w:rFonts w:cstheme="minorHAnsi"/>
          <w:sz w:val="24"/>
          <w:szCs w:val="24"/>
        </w:rPr>
        <w:t>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7129E6FD" w:rsidR="007503D9" w:rsidRPr="007503D9" w:rsidRDefault="007503D9" w:rsidP="008121D7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DC4B35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</w:t>
      </w:r>
      <w:r w:rsidR="006337BC">
        <w:rPr>
          <w:rFonts w:cstheme="minorHAnsi"/>
          <w:sz w:val="24"/>
          <w:szCs w:val="24"/>
        </w:rPr>
        <w:t>_</w:t>
      </w:r>
      <w:r w:rsidRPr="007503D9">
        <w:rPr>
          <w:rFonts w:cstheme="minorHAnsi"/>
          <w:sz w:val="24"/>
          <w:szCs w:val="24"/>
        </w:rPr>
        <w:t>____</w:t>
      </w:r>
    </w:p>
    <w:p w14:paraId="5626AC10" w14:textId="6DA1EC7F" w:rsidR="007503D9" w:rsidRPr="007503D9" w:rsidRDefault="007503D9" w:rsidP="008121D7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5463F2C0" w14:textId="347E8498" w:rsidR="00374D32" w:rsidRDefault="007503D9" w:rsidP="008121D7">
      <w:pPr>
        <w:spacing w:before="120" w:after="120" w:line="288" w:lineRule="auto"/>
      </w:pPr>
      <w:r w:rsidRPr="007503D9">
        <w:rPr>
          <w:rFonts w:cstheme="minorHAnsi"/>
          <w:sz w:val="24"/>
          <w:szCs w:val="24"/>
        </w:rPr>
        <w:t>No jury was demanded,</w:t>
      </w:r>
      <w:r w:rsidR="00267473">
        <w:rPr>
          <w:rFonts w:cstheme="minorHAnsi"/>
          <w:sz w:val="24"/>
          <w:szCs w:val="24"/>
        </w:rPr>
        <w:t xml:space="preserve"> and a bench trial was</w:t>
      </w:r>
      <w:r w:rsidR="00C90495">
        <w:rPr>
          <w:rFonts w:cstheme="minorHAnsi"/>
          <w:sz w:val="24"/>
          <w:szCs w:val="24"/>
        </w:rPr>
        <w:t xml:space="preserve"> held</w:t>
      </w:r>
      <w:r w:rsidR="00267473">
        <w:rPr>
          <w:rFonts w:cstheme="minorHAnsi"/>
          <w:sz w:val="24"/>
          <w:szCs w:val="24"/>
        </w:rPr>
        <w:t xml:space="preserve">. </w:t>
      </w:r>
      <w:r w:rsidRPr="007503D9">
        <w:rPr>
          <w:rFonts w:cstheme="minorHAnsi"/>
          <w:sz w:val="24"/>
          <w:szCs w:val="24"/>
        </w:rPr>
        <w:t>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D710D9">
        <w:rPr>
          <w:rFonts w:cstheme="minorHAnsi"/>
          <w:b/>
          <w:bCs/>
          <w:sz w:val="24"/>
          <w:szCs w:val="24"/>
        </w:rPr>
        <w:t>FINDS</w:t>
      </w:r>
      <w:r w:rsidR="00D710D9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failed to </w:t>
      </w:r>
      <w:r w:rsidRPr="007503D9">
        <w:rPr>
          <w:rFonts w:cstheme="minorHAnsi"/>
          <w:sz w:val="24"/>
          <w:szCs w:val="24"/>
        </w:rPr>
        <w:t>prove the allegations of the petition, and it is</w:t>
      </w:r>
      <w:r w:rsidR="00981E43">
        <w:rPr>
          <w:rFonts w:cstheme="minorHAnsi"/>
          <w:sz w:val="24"/>
          <w:szCs w:val="24"/>
        </w:rPr>
        <w:t xml:space="preserve"> therefore</w:t>
      </w:r>
      <w:r w:rsidR="00D710D9">
        <w:rPr>
          <w:rFonts w:cstheme="minorHAnsi"/>
          <w:b/>
          <w:sz w:val="24"/>
          <w:szCs w:val="24"/>
        </w:rPr>
        <w:t xml:space="preserve">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take nothing from this suit and that </w:t>
      </w:r>
      <w:r w:rsidR="003D3719">
        <w:rPr>
          <w:rFonts w:cstheme="minorHAnsi"/>
          <w:sz w:val="24"/>
          <w:szCs w:val="24"/>
        </w:rPr>
        <w:t>D</w:t>
      </w:r>
      <w:r w:rsidRPr="007503D9">
        <w:rPr>
          <w:rFonts w:cstheme="minorHAnsi"/>
          <w:sz w:val="24"/>
          <w:szCs w:val="24"/>
        </w:rPr>
        <w:t>efendant</w:t>
      </w:r>
      <w:r w:rsidR="00981E43">
        <w:rPr>
          <w:rFonts w:cstheme="minorHAnsi"/>
          <w:sz w:val="24"/>
          <w:szCs w:val="24"/>
        </w:rPr>
        <w:t xml:space="preserve"> be awarded </w:t>
      </w:r>
      <w:r>
        <w:rPr>
          <w:rFonts w:cstheme="minorHAnsi"/>
          <w:sz w:val="24"/>
          <w:szCs w:val="24"/>
        </w:rPr>
        <w:t xml:space="preserve">court </w:t>
      </w:r>
      <w:r w:rsidRPr="007503D9">
        <w:rPr>
          <w:rFonts w:cstheme="minorHAnsi"/>
          <w:sz w:val="24"/>
          <w:szCs w:val="24"/>
        </w:rPr>
        <w:t>costs</w:t>
      </w:r>
      <w:r>
        <w:rPr>
          <w:rFonts w:cstheme="minorHAnsi"/>
          <w:sz w:val="24"/>
          <w:szCs w:val="24"/>
        </w:rPr>
        <w:t xml:space="preserve"> of $_________________</w:t>
      </w:r>
      <w:r w:rsidR="00374D32">
        <w:rPr>
          <w:rFonts w:cstheme="minorHAnsi"/>
          <w:sz w:val="24"/>
          <w:szCs w:val="24"/>
        </w:rPr>
        <w:t>.</w:t>
      </w:r>
    </w:p>
    <w:p w14:paraId="72F3C4FD" w14:textId="4493E554" w:rsidR="004A3531" w:rsidRDefault="004A3531" w:rsidP="004A3531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4A3531">
        <w:rPr>
          <w:rFonts w:eastAsia="Calibri" w:cstheme="minorHAnsi"/>
          <w:b/>
          <w:bCs/>
          <w:sz w:val="24"/>
          <w:szCs w:val="24"/>
        </w:rPr>
        <w:t>You may appeal this judgment by filing a bond, making a cash deposit, or filing a Statement of Inability to Afford Payment of Court Costs within 21 days after this judgment was signed.</w:t>
      </w:r>
      <w:r w:rsidRPr="004A3531">
        <w:rPr>
          <w:rFonts w:eastAsia="Calibri" w:cstheme="minorHAnsi"/>
          <w:b/>
          <w:bCs/>
          <w:i/>
          <w:iCs/>
          <w:sz w:val="24"/>
          <w:szCs w:val="24"/>
        </w:rPr>
        <w:t xml:space="preserve"> </w:t>
      </w:r>
      <w:r w:rsidRPr="004A3531">
        <w:rPr>
          <w:rFonts w:eastAsia="Calibri" w:cstheme="minorHAnsi"/>
          <w:i/>
          <w:iCs/>
          <w:sz w:val="24"/>
          <w:szCs w:val="24"/>
        </w:rPr>
        <w:t>See Texas Rule of Civil Procedure 506</w:t>
      </w:r>
      <w:r w:rsidRPr="004A3531">
        <w:rPr>
          <w:rFonts w:eastAsia="Calibri" w:cstheme="minorHAnsi"/>
          <w:b/>
          <w:bCs/>
          <w:i/>
          <w:iCs/>
          <w:sz w:val="24"/>
          <w:szCs w:val="24"/>
        </w:rPr>
        <w:t>.</w:t>
      </w:r>
    </w:p>
    <w:p w14:paraId="3D2AE39A" w14:textId="4CE7C816" w:rsidR="00E633B3" w:rsidRPr="00E633B3" w:rsidRDefault="00E633B3" w:rsidP="004A3531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E633B3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E633B3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E633B3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316A4FA8" w14:textId="77777777" w:rsidR="00E633B3" w:rsidRPr="00E633B3" w:rsidRDefault="00E633B3" w:rsidP="004A3531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E633B3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E633B3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E633B3">
        <w:rPr>
          <w:rFonts w:eastAsia="Times New Roman" w:cstheme="minorHAnsi"/>
          <w:sz w:val="24"/>
          <w:szCs w:val="24"/>
        </w:rPr>
        <w:t xml:space="preserve">. </w:t>
      </w:r>
    </w:p>
    <w:p w14:paraId="567EA929" w14:textId="77777777" w:rsidR="00E633B3" w:rsidRPr="00E633B3" w:rsidRDefault="00E633B3" w:rsidP="004A3531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E633B3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E633B3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542C6E86" w14:textId="77777777" w:rsidR="00E633B3" w:rsidRPr="00E633B3" w:rsidRDefault="00E633B3" w:rsidP="004A3531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E633B3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E633B3">
        <w:rPr>
          <w:rFonts w:eastAsia="Times New Roman" w:cstheme="minorHAnsi"/>
          <w:sz w:val="24"/>
          <w:szCs w:val="24"/>
        </w:rPr>
        <w:t>usted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E633B3">
        <w:rPr>
          <w:rFonts w:eastAsia="Times New Roman" w:cstheme="minorHAnsi"/>
          <w:sz w:val="24"/>
          <w:szCs w:val="24"/>
        </w:rPr>
        <w:t>una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E633B3">
        <w:rPr>
          <w:rFonts w:eastAsia="Times New Roman" w:cstheme="minorHAnsi"/>
          <w:sz w:val="24"/>
          <w:szCs w:val="24"/>
        </w:rPr>
        <w:t>física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E633B3">
        <w:rPr>
          <w:rFonts w:eastAsia="Times New Roman" w:cstheme="minorHAnsi"/>
          <w:sz w:val="24"/>
          <w:szCs w:val="24"/>
        </w:rPr>
        <w:t>una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compañía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E633B3">
        <w:rPr>
          <w:rFonts w:eastAsia="Times New Roman" w:cstheme="minorHAnsi"/>
          <w:sz w:val="24"/>
          <w:szCs w:val="24"/>
        </w:rPr>
        <w:t>su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E633B3">
        <w:rPr>
          <w:rFonts w:eastAsia="Times New Roman" w:cstheme="minorHAnsi"/>
          <w:sz w:val="24"/>
          <w:szCs w:val="24"/>
        </w:rPr>
        <w:t>propiedad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pudieran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estar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protegidos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E633B3">
        <w:rPr>
          <w:rFonts w:eastAsia="Times New Roman" w:cstheme="minorHAnsi"/>
          <w:sz w:val="24"/>
          <w:szCs w:val="24"/>
        </w:rPr>
        <w:t>embargados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como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pago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E633B3">
        <w:rPr>
          <w:rFonts w:eastAsia="Times New Roman" w:cstheme="minorHAnsi"/>
          <w:sz w:val="24"/>
          <w:szCs w:val="24"/>
        </w:rPr>
        <w:t>esta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deuda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decretada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en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juicio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en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E633B3">
        <w:rPr>
          <w:rFonts w:eastAsia="Times New Roman" w:cstheme="minorHAnsi"/>
          <w:sz w:val="24"/>
          <w:szCs w:val="24"/>
        </w:rPr>
        <w:t>Obtenga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E633B3">
        <w:rPr>
          <w:rFonts w:eastAsia="Times New Roman" w:cstheme="minorHAnsi"/>
          <w:sz w:val="24"/>
          <w:szCs w:val="24"/>
        </w:rPr>
        <w:t>información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visitando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E633B3">
        <w:rPr>
          <w:rFonts w:eastAsia="Times New Roman" w:cstheme="minorHAnsi"/>
          <w:sz w:val="24"/>
          <w:szCs w:val="24"/>
        </w:rPr>
        <w:t>el</w:t>
      </w:r>
      <w:proofErr w:type="spellEnd"/>
      <w:r w:rsidRPr="00E633B3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E633B3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E633B3">
        <w:rPr>
          <w:rFonts w:eastAsia="Times New Roman" w:cstheme="minorHAnsi"/>
          <w:sz w:val="24"/>
          <w:szCs w:val="24"/>
        </w:rPr>
        <w:t>.</w:t>
      </w:r>
    </w:p>
    <w:p w14:paraId="07F7CDD1" w14:textId="77777777" w:rsidR="004A3531" w:rsidRDefault="004A3531" w:rsidP="00E81B38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4B40CF0D" w14:textId="101B722C" w:rsidR="00554DF7" w:rsidRDefault="002364CB" w:rsidP="00E81B38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 w:rsidR="00267473">
        <w:rPr>
          <w:rFonts w:cstheme="minorHAnsi"/>
          <w:b/>
          <w:sz w:val="24"/>
          <w:szCs w:val="24"/>
        </w:rPr>
        <w:t xml:space="preserve"> </w:t>
      </w:r>
      <w:r w:rsidR="00267473">
        <w:rPr>
          <w:rFonts w:eastAsia="Times New Roman" w:cstheme="minorHAnsi"/>
          <w:sz w:val="24"/>
          <w:szCs w:val="24"/>
        </w:rPr>
        <w:t xml:space="preserve">on _______________________, </w:t>
      </w:r>
      <w:r w:rsidR="00267473" w:rsidRPr="00801DBD">
        <w:rPr>
          <w:rFonts w:eastAsia="Times New Roman" w:cstheme="minorHAnsi"/>
          <w:sz w:val="24"/>
          <w:szCs w:val="24"/>
        </w:rPr>
        <w:t>20</w:t>
      </w:r>
      <w:r w:rsidR="00267473">
        <w:rPr>
          <w:rFonts w:eastAsia="Times New Roman" w:cstheme="minorHAnsi"/>
          <w:sz w:val="24"/>
          <w:szCs w:val="24"/>
        </w:rPr>
        <w:t xml:space="preserve">___. </w:t>
      </w:r>
      <w:r w:rsidRPr="0077408F">
        <w:rPr>
          <w:rFonts w:cstheme="minorHAnsi"/>
          <w:sz w:val="24"/>
          <w:szCs w:val="24"/>
        </w:rPr>
        <w:tab/>
      </w:r>
    </w:p>
    <w:p w14:paraId="7FF35AD4" w14:textId="77777777" w:rsidR="00554DF7" w:rsidRDefault="00554DF7" w:rsidP="00E81B38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12AB3B39" w14:textId="1053F53A" w:rsidR="002364CB" w:rsidRPr="0077408F" w:rsidRDefault="002364CB" w:rsidP="00E81B38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30F43644" w14:textId="3EB3F18B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3D29237" w14:textId="7624A394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15673D99" w14:textId="489F7782" w:rsidR="002364CB" w:rsidRDefault="002364CB" w:rsidP="004A3531">
      <w:pPr>
        <w:spacing w:line="240" w:lineRule="auto"/>
        <w:rPr>
          <w:rFonts w:ascii="Cambria" w:eastAsia="Calibri" w:hAnsi="Cambria" w:cs="Times New Roman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</w:t>
      </w:r>
      <w:r w:rsidR="00466A3C" w:rsidRPr="0077408F">
        <w:rPr>
          <w:rFonts w:cstheme="minorHAnsi"/>
          <w:sz w:val="24"/>
          <w:szCs w:val="24"/>
        </w:rPr>
        <w:t xml:space="preserve">______ </w:t>
      </w:r>
      <w:r w:rsidRPr="0077408F">
        <w:rPr>
          <w:rFonts w:cstheme="minorHAnsi"/>
          <w:sz w:val="24"/>
          <w:szCs w:val="24"/>
        </w:rPr>
        <w:t xml:space="preserve">COUNTY, TEXAS </w:t>
      </w:r>
    </w:p>
    <w:p w14:paraId="34B2C1E4" w14:textId="77777777" w:rsidR="002364CB" w:rsidRPr="00DF656B" w:rsidRDefault="000D259E" w:rsidP="00D20ADD">
      <w:pPr>
        <w:spacing w:line="240" w:lineRule="auto"/>
        <w:ind w:left="4320" w:firstLine="720"/>
      </w:pPr>
      <w:r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4A35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4A3531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4A35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4A35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4A35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4A35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4315166">
    <w:abstractNumId w:val="9"/>
  </w:num>
  <w:num w:numId="2" w16cid:durableId="255482910">
    <w:abstractNumId w:val="5"/>
  </w:num>
  <w:num w:numId="3" w16cid:durableId="1452671815">
    <w:abstractNumId w:val="6"/>
  </w:num>
  <w:num w:numId="4" w16cid:durableId="496658044">
    <w:abstractNumId w:val="12"/>
  </w:num>
  <w:num w:numId="5" w16cid:durableId="279338456">
    <w:abstractNumId w:val="1"/>
  </w:num>
  <w:num w:numId="6" w16cid:durableId="938565369">
    <w:abstractNumId w:val="4"/>
  </w:num>
  <w:num w:numId="7" w16cid:durableId="1002439854">
    <w:abstractNumId w:val="0"/>
  </w:num>
  <w:num w:numId="8" w16cid:durableId="2063209843">
    <w:abstractNumId w:val="8"/>
  </w:num>
  <w:num w:numId="9" w16cid:durableId="877008396">
    <w:abstractNumId w:val="2"/>
  </w:num>
  <w:num w:numId="10" w16cid:durableId="870998829">
    <w:abstractNumId w:val="11"/>
  </w:num>
  <w:num w:numId="11" w16cid:durableId="257837165">
    <w:abstractNumId w:val="7"/>
  </w:num>
  <w:num w:numId="12" w16cid:durableId="44763449">
    <w:abstractNumId w:val="3"/>
  </w:num>
  <w:num w:numId="13" w16cid:durableId="156795967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bUwNDAzNLAwMzRR0lEKTi0uzszPAykwrAUADSAW1C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95383"/>
    <w:rsid w:val="000B6874"/>
    <w:rsid w:val="000D259E"/>
    <w:rsid w:val="000E3F1A"/>
    <w:rsid w:val="000E4820"/>
    <w:rsid w:val="000F6EE9"/>
    <w:rsid w:val="00143C17"/>
    <w:rsid w:val="00151BD3"/>
    <w:rsid w:val="00153F26"/>
    <w:rsid w:val="00183F05"/>
    <w:rsid w:val="001C12C8"/>
    <w:rsid w:val="001E057C"/>
    <w:rsid w:val="00212A63"/>
    <w:rsid w:val="002141B8"/>
    <w:rsid w:val="002364CB"/>
    <w:rsid w:val="002438FD"/>
    <w:rsid w:val="002466F9"/>
    <w:rsid w:val="00246E39"/>
    <w:rsid w:val="00267473"/>
    <w:rsid w:val="002804CC"/>
    <w:rsid w:val="00286393"/>
    <w:rsid w:val="002900B8"/>
    <w:rsid w:val="00292057"/>
    <w:rsid w:val="00295F50"/>
    <w:rsid w:val="002A7ABB"/>
    <w:rsid w:val="002D46D9"/>
    <w:rsid w:val="002E2BD4"/>
    <w:rsid w:val="002E4A6A"/>
    <w:rsid w:val="00307886"/>
    <w:rsid w:val="00322354"/>
    <w:rsid w:val="0035517C"/>
    <w:rsid w:val="00374D32"/>
    <w:rsid w:val="003A4CBE"/>
    <w:rsid w:val="003D3719"/>
    <w:rsid w:val="003D3CAD"/>
    <w:rsid w:val="0045481E"/>
    <w:rsid w:val="00466A3C"/>
    <w:rsid w:val="0047398E"/>
    <w:rsid w:val="00487DE6"/>
    <w:rsid w:val="00497C18"/>
    <w:rsid w:val="004A3531"/>
    <w:rsid w:val="004C3D73"/>
    <w:rsid w:val="004C3E41"/>
    <w:rsid w:val="004D411D"/>
    <w:rsid w:val="00554DF7"/>
    <w:rsid w:val="005D3922"/>
    <w:rsid w:val="005F6752"/>
    <w:rsid w:val="006337BC"/>
    <w:rsid w:val="00661CD1"/>
    <w:rsid w:val="00690B38"/>
    <w:rsid w:val="006A6989"/>
    <w:rsid w:val="006C3C79"/>
    <w:rsid w:val="00704C85"/>
    <w:rsid w:val="00707C2E"/>
    <w:rsid w:val="00723ADD"/>
    <w:rsid w:val="007334A1"/>
    <w:rsid w:val="007503D9"/>
    <w:rsid w:val="007642DA"/>
    <w:rsid w:val="0077408F"/>
    <w:rsid w:val="00811BE2"/>
    <w:rsid w:val="008121D7"/>
    <w:rsid w:val="00813AAF"/>
    <w:rsid w:val="00820103"/>
    <w:rsid w:val="00824345"/>
    <w:rsid w:val="00835991"/>
    <w:rsid w:val="00883285"/>
    <w:rsid w:val="00893B9E"/>
    <w:rsid w:val="008A35A9"/>
    <w:rsid w:val="008B35EE"/>
    <w:rsid w:val="008C0D32"/>
    <w:rsid w:val="008E1A7B"/>
    <w:rsid w:val="00912D47"/>
    <w:rsid w:val="009314FD"/>
    <w:rsid w:val="009715D2"/>
    <w:rsid w:val="00971804"/>
    <w:rsid w:val="00981E43"/>
    <w:rsid w:val="00995C97"/>
    <w:rsid w:val="009B279C"/>
    <w:rsid w:val="009F786F"/>
    <w:rsid w:val="00A42D54"/>
    <w:rsid w:val="00A75727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75ED8"/>
    <w:rsid w:val="00B94944"/>
    <w:rsid w:val="00BC3E01"/>
    <w:rsid w:val="00BE04C4"/>
    <w:rsid w:val="00C01CDA"/>
    <w:rsid w:val="00C90495"/>
    <w:rsid w:val="00C94849"/>
    <w:rsid w:val="00C95741"/>
    <w:rsid w:val="00CE0B2F"/>
    <w:rsid w:val="00D20ADD"/>
    <w:rsid w:val="00D2172E"/>
    <w:rsid w:val="00D360D2"/>
    <w:rsid w:val="00D710D9"/>
    <w:rsid w:val="00D76362"/>
    <w:rsid w:val="00DC4B35"/>
    <w:rsid w:val="00DD7D74"/>
    <w:rsid w:val="00DF51C9"/>
    <w:rsid w:val="00DF656B"/>
    <w:rsid w:val="00E46EE6"/>
    <w:rsid w:val="00E633B3"/>
    <w:rsid w:val="00E713A3"/>
    <w:rsid w:val="00E75DB3"/>
    <w:rsid w:val="00E75F31"/>
    <w:rsid w:val="00E81B38"/>
    <w:rsid w:val="00EB5D39"/>
    <w:rsid w:val="00EB6166"/>
    <w:rsid w:val="00EF304D"/>
    <w:rsid w:val="00EF3070"/>
    <w:rsid w:val="00EF5226"/>
    <w:rsid w:val="00F45E07"/>
    <w:rsid w:val="00F66C9E"/>
    <w:rsid w:val="00F81E77"/>
    <w:rsid w:val="00FA4245"/>
    <w:rsid w:val="00FB21D5"/>
    <w:rsid w:val="00FB5008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C3D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D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D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D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D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2T23:58:00Z</dcterms:created>
  <dcterms:modified xsi:type="dcterms:W3CDTF">2023-03-02T23:58:00Z</dcterms:modified>
</cp:coreProperties>
</file>